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93528" w14:textId="7AA20205" w:rsidR="00FD401A" w:rsidRDefault="00D447A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  <w:r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3A785573" wp14:editId="5C7D5A69">
            <wp:simplePos x="0" y="0"/>
            <wp:positionH relativeFrom="column">
              <wp:posOffset>5563870</wp:posOffset>
            </wp:positionH>
            <wp:positionV relativeFrom="paragraph">
              <wp:posOffset>-799465</wp:posOffset>
            </wp:positionV>
            <wp:extent cx="1145540" cy="4064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UiPath_2019_Corporate_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554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623CA"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w:drawing>
          <wp:anchor distT="0" distB="0" distL="114300" distR="114300" simplePos="0" relativeHeight="251662336" behindDoc="1" locked="0" layoutInCell="1" allowOverlap="1" wp14:anchorId="51862120" wp14:editId="33450BE1">
            <wp:simplePos x="0" y="0"/>
            <wp:positionH relativeFrom="page">
              <wp:posOffset>0</wp:posOffset>
            </wp:positionH>
            <wp:positionV relativeFrom="paragraph">
              <wp:posOffset>-1529080</wp:posOffset>
            </wp:positionV>
            <wp:extent cx="7837170" cy="11085830"/>
            <wp:effectExtent l="0" t="0" r="0" b="127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-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7170" cy="1108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3CA"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0A6406" wp14:editId="452839FA">
                <wp:simplePos x="0" y="0"/>
                <wp:positionH relativeFrom="column">
                  <wp:posOffset>-556070</wp:posOffset>
                </wp:positionH>
                <wp:positionV relativeFrom="paragraph">
                  <wp:posOffset>370840</wp:posOffset>
                </wp:positionV>
                <wp:extent cx="8331200" cy="2169160"/>
                <wp:effectExtent l="0" t="0" r="0" b="0"/>
                <wp:wrapNone/>
                <wp:docPr id="30" name="Title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D2C394C-AC07-4967-9650-140ED08B3226}"/>
                    </a:ext>
                  </a:extLst>
                </wp:docPr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8331200" cy="21691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6B7889A" w14:textId="519ABF72" w:rsidR="00342C0D" w:rsidRDefault="00342C0D" w:rsidP="00342C0D">
                            <w:pPr>
                              <w:tabs>
                                <w:tab w:val="left" w:pos="3508"/>
                              </w:tabs>
                              <w:spacing w:after="0"/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  <w:t xml:space="preserve">Business Analysis for </w:t>
                            </w:r>
                            <w:r w:rsidR="00B623CA" w:rsidRPr="00EB167E"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  <w:t xml:space="preserve">RPA </w:t>
                            </w:r>
                          </w:p>
                          <w:p w14:paraId="0A004BAC" w14:textId="56D32E62" w:rsidR="00B623CA" w:rsidRPr="00EB167E" w:rsidRDefault="00342C0D" w:rsidP="00B623CA">
                            <w:pPr>
                              <w:tabs>
                                <w:tab w:val="left" w:pos="3508"/>
                              </w:tabs>
                              <w:spacing w:after="0"/>
                              <w:rPr>
                                <w:color w:val="00B0F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  <w:t>V</w:t>
                            </w:r>
                            <w:r w:rsidR="005F69AA"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  <w:t>4</w:t>
                            </w:r>
                            <w:r w:rsidR="00AF4FC7">
                              <w:rPr>
                                <w:rFonts w:ascii="Arial" w:eastAsiaTheme="majorEastAsia" w:hAnsi="Arial" w:cs="Arial"/>
                                <w:b/>
                                <w:bCs/>
                                <w:color w:val="00B0F0"/>
                                <w:spacing w:val="-20"/>
                                <w:kern w:val="24"/>
                                <w:position w:val="1"/>
                                <w:sz w:val="80"/>
                                <w:szCs w:val="80"/>
                              </w:rPr>
                              <w:t>.0</w:t>
                            </w:r>
                          </w:p>
                        </w:txbxContent>
                      </wps:txbx>
                      <wps:bodyPr vert="horz" lIns="0" tIns="0" rIns="0" bIns="0" rtlCol="0" anchor="b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A6406" id="Title 8" o:spid="_x0000_s1026" style="position:absolute;left:0;text-align:left;margin-left:-43.8pt;margin-top:29.2pt;width:656pt;height:170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" filled="f" stroked="f">
                <o:lock v:ext="edit" grouping="t"/>
                <v:textbox inset="0,0,0,0">
                  <w:txbxContent>
                    <w:p w14:paraId="46B7889A" w14:textId="519ABF72" w:rsidR="00342C0D" w:rsidRDefault="00342C0D" w:rsidP="00342C0D">
                      <w:pPr>
                        <w:tabs>
                          <w:tab w:val="left" w:pos="3508"/>
                        </w:tabs>
                        <w:spacing w:after="0"/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</w:pPr>
                      <w:r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  <w:t xml:space="preserve">Business Analysis for </w:t>
                      </w:r>
                      <w:r w:rsidR="00B623CA" w:rsidRPr="00EB167E"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  <w:t xml:space="preserve">RPA </w:t>
                      </w:r>
                    </w:p>
                    <w:p w14:paraId="0A004BAC" w14:textId="56D32E62" w:rsidR="00B623CA" w:rsidRPr="00EB167E" w:rsidRDefault="00342C0D" w:rsidP="00B623CA">
                      <w:pPr>
                        <w:tabs>
                          <w:tab w:val="left" w:pos="3508"/>
                        </w:tabs>
                        <w:spacing w:after="0"/>
                        <w:rPr>
                          <w:color w:val="00B0F0"/>
                          <w:sz w:val="80"/>
                          <w:szCs w:val="80"/>
                        </w:rPr>
                      </w:pPr>
                      <w:r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  <w:t>V</w:t>
                      </w:r>
                      <w:r w:rsidR="005F69AA"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  <w:t>4</w:t>
                      </w:r>
                      <w:r w:rsidR="00AF4FC7">
                        <w:rPr>
                          <w:rFonts w:ascii="Arial" w:eastAsiaTheme="majorEastAsia" w:hAnsi="Arial" w:cs="Arial"/>
                          <w:b/>
                          <w:bCs/>
                          <w:color w:val="00B0F0"/>
                          <w:spacing w:val="-20"/>
                          <w:kern w:val="24"/>
                          <w:position w:val="1"/>
                          <w:sz w:val="80"/>
                          <w:szCs w:val="80"/>
                        </w:rPr>
                        <w:t>.0</w:t>
                      </w:r>
                    </w:p>
                  </w:txbxContent>
                </v:textbox>
              </v:rect>
            </w:pict>
          </mc:Fallback>
        </mc:AlternateContent>
      </w:r>
      <w:r w:rsidR="00B623CA"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427574" wp14:editId="2EA0A527">
                <wp:simplePos x="0" y="0"/>
                <wp:positionH relativeFrom="margin">
                  <wp:posOffset>529590</wp:posOffset>
                </wp:positionH>
                <wp:positionV relativeFrom="paragraph">
                  <wp:posOffset>6907530</wp:posOffset>
                </wp:positionV>
                <wp:extent cx="4987290" cy="789305"/>
                <wp:effectExtent l="0" t="0" r="22860" b="10795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7290" cy="789305"/>
                        </a:xfrm>
                        <a:prstGeom prst="round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F461759" id="Rounded Rectangle 20" o:spid="_x0000_s1026" style="position:absolute;margin-left:41.7pt;margin-top:543.9pt;width:392.7pt;height:62.1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" fillcolor="white [3212]" strokecolor="white [3212]" strokeweight="1pt">
                <v:stroke joinstyle="miter"/>
                <w10:wrap anchorx="margin"/>
              </v:roundrect>
            </w:pict>
          </mc:Fallback>
        </mc:AlternateContent>
      </w:r>
      <w:r w:rsidR="00B623CA" w:rsidRPr="00B623CA">
        <w:rPr>
          <w:rFonts w:ascii="Arial" w:eastAsiaTheme="majorEastAsia" w:hAnsi="Arial" w:cs="Arial"/>
          <w:b/>
          <w:noProof/>
          <w:color w:val="0067DF"/>
          <w:kern w:val="24"/>
          <w:sz w:val="56"/>
          <w:szCs w:val="56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ECA3FB" wp14:editId="3434687D">
                <wp:simplePos x="0" y="0"/>
                <wp:positionH relativeFrom="page">
                  <wp:posOffset>152400</wp:posOffset>
                </wp:positionH>
                <wp:positionV relativeFrom="paragraph">
                  <wp:posOffset>7077710</wp:posOffset>
                </wp:positionV>
                <wp:extent cx="7467600" cy="94170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67600" cy="941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581F59" w14:textId="0C282D28" w:rsidR="00B623CA" w:rsidRPr="00B623CA" w:rsidRDefault="006E7929" w:rsidP="00B623CA">
                            <w:pPr>
                              <w:jc w:val="center"/>
                              <w:rPr>
                                <w:rFonts w:ascii="Helvetica" w:hAnsi="Helvetica" w:cs="Helvetica"/>
                                <w:color w:val="00B0F0"/>
                                <w:sz w:val="40"/>
                                <w:szCs w:val="40"/>
                                <w:lang w:val="en-IN"/>
                              </w:rPr>
                            </w:pPr>
                            <w:r>
                              <w:rPr>
                                <w:rFonts w:ascii="Helvetica" w:hAnsi="Helvetica" w:cs="Helvetica"/>
                                <w:color w:val="00B0F0"/>
                                <w:sz w:val="40"/>
                                <w:szCs w:val="40"/>
                                <w:lang w:val="en-IN"/>
                              </w:rPr>
                              <w:t>Reporting</w:t>
                            </w:r>
                            <w:r w:rsidR="001F1FBE">
                              <w:rPr>
                                <w:rFonts w:ascii="Helvetica" w:hAnsi="Helvetica" w:cs="Helvetica"/>
                                <w:color w:val="00B0F0"/>
                                <w:sz w:val="40"/>
                                <w:szCs w:val="40"/>
                                <w:lang w:val="en-IN"/>
                              </w:rPr>
                              <w:t xml:space="preserve"> Specification Temp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ECA3FB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7" type="#_x0000_t202" style="position:absolute;left:0;text-align:left;margin-left:12pt;margin-top:557.3pt;width:588pt;height:74.15pt;z-index:25166028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" filled="f" stroked="f" strokeweight=".5pt">
                <v:textbox>
                  <w:txbxContent>
                    <w:p w14:paraId="63581F59" w14:textId="0C282D28" w:rsidR="00B623CA" w:rsidRPr="00B623CA" w:rsidRDefault="006E7929" w:rsidP="00B623CA">
                      <w:pPr>
                        <w:jc w:val="center"/>
                        <w:rPr>
                          <w:rFonts w:ascii="Helvetica" w:hAnsi="Helvetica" w:cs="Helvetica"/>
                          <w:color w:val="00B0F0"/>
                          <w:sz w:val="40"/>
                          <w:szCs w:val="40"/>
                          <w:lang w:val="en-IN"/>
                        </w:rPr>
                      </w:pPr>
                      <w:r>
                        <w:rPr>
                          <w:rFonts w:ascii="Helvetica" w:hAnsi="Helvetica" w:cs="Helvetica"/>
                          <w:color w:val="00B0F0"/>
                          <w:sz w:val="40"/>
                          <w:szCs w:val="40"/>
                          <w:lang w:val="en-IN"/>
                        </w:rPr>
                        <w:t>Reporting</w:t>
                      </w:r>
                      <w:r w:rsidR="001F1FBE">
                        <w:rPr>
                          <w:rFonts w:ascii="Helvetica" w:hAnsi="Helvetica" w:cs="Helvetica"/>
                          <w:color w:val="00B0F0"/>
                          <w:sz w:val="40"/>
                          <w:szCs w:val="40"/>
                          <w:lang w:val="en-IN"/>
                        </w:rPr>
                        <w:t xml:space="preserve"> Specification Templ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65DDCB7" w14:textId="3996487B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09E948A7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5594DEFF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B3BBC8B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DBD0D84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68BC65CE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1E9A7C69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FDDC6AB" w14:textId="2A6A5932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A1B822F" w14:textId="190D892C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4A4F6422" w14:textId="3CA39A4A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62C155C6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172E0CBC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5CAB5074" w14:textId="77777777" w:rsidR="009F4F04" w:rsidRDefault="009F4F04" w:rsidP="00682B58">
      <w:pPr>
        <w:spacing w:line="276" w:lineRule="auto"/>
        <w:jc w:val="both"/>
        <w:rPr>
          <w:rFonts w:ascii="Arial" w:eastAsiaTheme="majorEastAsia" w:hAnsi="Arial" w:cs="Arial"/>
          <w:b/>
          <w:color w:val="0067DF"/>
          <w:kern w:val="24"/>
          <w:sz w:val="56"/>
          <w:szCs w:val="56"/>
          <w:lang w:val="da-DK"/>
        </w:rPr>
      </w:pPr>
    </w:p>
    <w:p w14:paraId="7E5F6921" w14:textId="5C380D61" w:rsid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1D4392EA" w14:textId="60D2A925" w:rsidR="00940B1B" w:rsidRPr="002F752B" w:rsidRDefault="006E7929" w:rsidP="00940B1B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id="0" w:name="_Toc89731342"/>
      <w:r>
        <w:rPr>
          <w:rFonts w:ascii="Arial" w:hAnsi="Arial" w:cs="Arial"/>
          <w:b/>
          <w:color w:val="0067DF"/>
          <w:kern w:val="24"/>
          <w:lang w:val="da-DK"/>
        </w:rPr>
        <w:lastRenderedPageBreak/>
        <w:t>Report</w:t>
      </w:r>
      <w:r w:rsidR="00940B1B">
        <w:rPr>
          <w:rFonts w:ascii="Arial" w:hAnsi="Arial" w:cs="Arial"/>
          <w:b/>
          <w:color w:val="0067DF"/>
          <w:kern w:val="24"/>
          <w:lang w:val="da-DK"/>
        </w:rPr>
        <w:t xml:space="preserve"> Specification Summary</w:t>
      </w:r>
      <w:bookmarkEnd w:id="0"/>
    </w:p>
    <w:p w14:paraId="6D661D20" w14:textId="5B3CFB84" w:rsid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2F752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 Case Specification provides the highest amount of granularity and detail for each process to be </w:t>
      </w:r>
      <w:r w:rsidRPr="00CB77DA">
        <w:rPr>
          <w:rFonts w:ascii="Arial" w:hAnsi="Arial" w:cs="Arial"/>
          <w:sz w:val="24"/>
          <w:szCs w:val="24"/>
        </w:rPr>
        <w:t xml:space="preserve">automated in future state.  </w:t>
      </w:r>
    </w:p>
    <w:p w14:paraId="28565952" w14:textId="77777777" w:rsid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E7929" w14:paraId="7DA1F404" w14:textId="77777777" w:rsidTr="006E7929">
        <w:tc>
          <w:tcPr>
            <w:tcW w:w="2337" w:type="dxa"/>
          </w:tcPr>
          <w:p w14:paraId="3E7C9D9E" w14:textId="742A034D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Name:</w:t>
            </w:r>
          </w:p>
        </w:tc>
        <w:tc>
          <w:tcPr>
            <w:tcW w:w="2337" w:type="dxa"/>
          </w:tcPr>
          <w:p w14:paraId="4DB79BC7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7DFF1EB" w14:textId="7D99C7EF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ID:</w:t>
            </w:r>
          </w:p>
        </w:tc>
        <w:tc>
          <w:tcPr>
            <w:tcW w:w="2338" w:type="dxa"/>
          </w:tcPr>
          <w:p w14:paraId="055088EF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63937FEE" w14:textId="77777777" w:rsidTr="006E7929">
        <w:tc>
          <w:tcPr>
            <w:tcW w:w="2337" w:type="dxa"/>
          </w:tcPr>
          <w:p w14:paraId="491B2A53" w14:textId="7E6DFF9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port Description: </w:t>
            </w:r>
          </w:p>
        </w:tc>
        <w:tc>
          <w:tcPr>
            <w:tcW w:w="2337" w:type="dxa"/>
          </w:tcPr>
          <w:p w14:paraId="32338925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E2125DB" w14:textId="51E082FF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Distribution List:</w:t>
            </w:r>
          </w:p>
        </w:tc>
        <w:tc>
          <w:tcPr>
            <w:tcW w:w="2338" w:type="dxa"/>
          </w:tcPr>
          <w:p w14:paraId="58B64575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167E45C2" w14:textId="77777777" w:rsidTr="006E7929">
        <w:tc>
          <w:tcPr>
            <w:tcW w:w="2337" w:type="dxa"/>
          </w:tcPr>
          <w:p w14:paraId="2C9FB2E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59F929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5C7DE62" w14:textId="2050CC0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ep (In Use Case)</w:t>
            </w:r>
          </w:p>
        </w:tc>
        <w:tc>
          <w:tcPr>
            <w:tcW w:w="2338" w:type="dxa"/>
          </w:tcPr>
          <w:p w14:paraId="6FAB3788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55CE39B3" w14:textId="77777777" w:rsidTr="006E7929">
        <w:tc>
          <w:tcPr>
            <w:tcW w:w="2337" w:type="dxa"/>
          </w:tcPr>
          <w:p w14:paraId="0546E5F1" w14:textId="12C88529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Trigger:</w:t>
            </w:r>
          </w:p>
        </w:tc>
        <w:tc>
          <w:tcPr>
            <w:tcW w:w="2337" w:type="dxa"/>
          </w:tcPr>
          <w:p w14:paraId="0BF00673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2343096" w14:textId="1E3B8FB3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port Frequency: </w:t>
            </w:r>
          </w:p>
        </w:tc>
        <w:tc>
          <w:tcPr>
            <w:tcW w:w="2338" w:type="dxa"/>
          </w:tcPr>
          <w:p w14:paraId="7738B6E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232AC045" w14:textId="77777777" w:rsidTr="006E7929">
        <w:tc>
          <w:tcPr>
            <w:tcW w:w="2337" w:type="dxa"/>
          </w:tcPr>
          <w:p w14:paraId="63886A42" w14:textId="5A584B0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Period/ Run Time:</w:t>
            </w:r>
          </w:p>
        </w:tc>
        <w:tc>
          <w:tcPr>
            <w:tcW w:w="2337" w:type="dxa"/>
          </w:tcPr>
          <w:p w14:paraId="036144D7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59A9DEF" w14:textId="3569DC1B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Report Output Format: </w:t>
            </w:r>
          </w:p>
        </w:tc>
        <w:tc>
          <w:tcPr>
            <w:tcW w:w="2338" w:type="dxa"/>
          </w:tcPr>
          <w:p w14:paraId="57A9ABA5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7B056364" w14:textId="77777777" w:rsidTr="006E7929">
        <w:trPr>
          <w:trHeight w:val="242"/>
        </w:trPr>
        <w:tc>
          <w:tcPr>
            <w:tcW w:w="9350" w:type="dxa"/>
            <w:gridSpan w:val="4"/>
            <w:shd w:val="clear" w:color="auto" w:fill="D9D9D9" w:themeFill="background1" w:themeFillShade="D9"/>
          </w:tcPr>
          <w:p w14:paraId="2A362A66" w14:textId="77777777" w:rsidR="006E7929" w:rsidRP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6E7929" w14:paraId="4EB3EF49" w14:textId="77777777" w:rsidTr="006E7929">
        <w:tc>
          <w:tcPr>
            <w:tcW w:w="2337" w:type="dxa"/>
          </w:tcPr>
          <w:p w14:paraId="18C2F974" w14:textId="69FEE436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Data ID</w:t>
            </w:r>
          </w:p>
        </w:tc>
        <w:tc>
          <w:tcPr>
            <w:tcW w:w="2337" w:type="dxa"/>
          </w:tcPr>
          <w:p w14:paraId="0AE89004" w14:textId="13A49B56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Field Name</w:t>
            </w:r>
          </w:p>
        </w:tc>
        <w:tc>
          <w:tcPr>
            <w:tcW w:w="2338" w:type="dxa"/>
          </w:tcPr>
          <w:p w14:paraId="16E997C3" w14:textId="31F3A4A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Element ID</w:t>
            </w:r>
          </w:p>
        </w:tc>
        <w:tc>
          <w:tcPr>
            <w:tcW w:w="2338" w:type="dxa"/>
          </w:tcPr>
          <w:p w14:paraId="1A6FD10F" w14:textId="591EA946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port Field Example</w:t>
            </w:r>
          </w:p>
        </w:tc>
      </w:tr>
      <w:tr w:rsidR="006E7929" w14:paraId="0569529A" w14:textId="77777777" w:rsidTr="006E7929">
        <w:tc>
          <w:tcPr>
            <w:tcW w:w="2337" w:type="dxa"/>
          </w:tcPr>
          <w:p w14:paraId="2933B73D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00954EB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10B9DF1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5B6EB2F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2479B7E6" w14:textId="77777777" w:rsidTr="006E7929">
        <w:tc>
          <w:tcPr>
            <w:tcW w:w="2337" w:type="dxa"/>
          </w:tcPr>
          <w:p w14:paraId="4ADBF8C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3E44335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6F342B1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D522C4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768B760C" w14:textId="77777777" w:rsidTr="006E7929">
        <w:tc>
          <w:tcPr>
            <w:tcW w:w="2337" w:type="dxa"/>
          </w:tcPr>
          <w:p w14:paraId="09C50CC3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78739D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9C3560F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C94C92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2E3199A5" w14:textId="77777777" w:rsidTr="006E7929">
        <w:tc>
          <w:tcPr>
            <w:tcW w:w="2337" w:type="dxa"/>
          </w:tcPr>
          <w:p w14:paraId="1A2EAEE7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BF89988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B26A011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3D785B6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E7929" w14:paraId="2C50C31B" w14:textId="77777777" w:rsidTr="006E7929">
        <w:tc>
          <w:tcPr>
            <w:tcW w:w="2337" w:type="dxa"/>
          </w:tcPr>
          <w:p w14:paraId="67EF9E41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E97228A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714FCCC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B32F0E8" w14:textId="77777777" w:rsidR="006E7929" w:rsidRDefault="006E7929" w:rsidP="006E7929">
            <w:pPr>
              <w:spacing w:after="60" w:line="276" w:lineRule="auto"/>
              <w:ind w:right="396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C69947D" w14:textId="77777777" w:rsidR="006E7929" w:rsidRDefault="006E7929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030726DA" w14:textId="3C216820" w:rsidR="001F1FBE" w:rsidRPr="002F752B" w:rsidRDefault="006E7929" w:rsidP="001F1FBE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r>
        <w:rPr>
          <w:rFonts w:ascii="Arial" w:hAnsi="Arial" w:cs="Arial"/>
          <w:b/>
          <w:color w:val="0067DF"/>
          <w:kern w:val="24"/>
          <w:lang w:val="da-DK"/>
        </w:rPr>
        <w:t>Report Mock-Up</w:t>
      </w:r>
    </w:p>
    <w:p w14:paraId="446A2122" w14:textId="77777777" w:rsidR="001F1FBE" w:rsidRDefault="001F1FBE" w:rsidP="001F1FBE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2F752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 Case Specification provides the highest amount of granularity and detail for each process to be </w:t>
      </w:r>
      <w:r w:rsidRPr="00CB77DA">
        <w:rPr>
          <w:rFonts w:ascii="Arial" w:hAnsi="Arial" w:cs="Arial"/>
          <w:sz w:val="24"/>
          <w:szCs w:val="24"/>
        </w:rPr>
        <w:t xml:space="preserve">automated in future state.  </w:t>
      </w:r>
    </w:p>
    <w:p w14:paraId="3C67B7D6" w14:textId="77777777" w:rsidR="00940B1B" w:rsidRP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2E9DEB44" w14:textId="77777777" w:rsidR="00940B1B" w:rsidRPr="00940B1B" w:rsidRDefault="00940B1B" w:rsidP="00940B1B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7ED9B3AD" w14:textId="77777777" w:rsidR="00A71AB5" w:rsidRDefault="00A71AB5" w:rsidP="00A71AB5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</w:p>
    <w:p w14:paraId="23313E45" w14:textId="7773947E" w:rsidR="00A71AB5" w:rsidRPr="002F752B" w:rsidRDefault="00A71AB5" w:rsidP="00A71AB5">
      <w:pPr>
        <w:pStyle w:val="Heading1"/>
        <w:numPr>
          <w:ilvl w:val="0"/>
          <w:numId w:val="0"/>
        </w:numPr>
        <w:spacing w:line="360" w:lineRule="auto"/>
        <w:ind w:left="432" w:hanging="432"/>
        <w:jc w:val="both"/>
        <w:rPr>
          <w:rFonts w:ascii="Arial" w:hAnsi="Arial" w:cs="Arial"/>
        </w:rPr>
      </w:pPr>
      <w:bookmarkStart w:id="1" w:name="_Toc89731349"/>
      <w:r>
        <w:rPr>
          <w:rFonts w:ascii="Arial" w:hAnsi="Arial" w:cs="Arial"/>
          <w:b/>
          <w:color w:val="0067DF"/>
          <w:kern w:val="24"/>
          <w:lang w:val="da-DK"/>
        </w:rPr>
        <w:t>Additional Details &amp; Notes</w:t>
      </w:r>
      <w:bookmarkEnd w:id="1"/>
      <w:r>
        <w:rPr>
          <w:rFonts w:ascii="Arial" w:hAnsi="Arial" w:cs="Arial"/>
          <w:b/>
          <w:color w:val="0067DF"/>
          <w:kern w:val="24"/>
          <w:lang w:val="da-DK"/>
        </w:rPr>
        <w:t xml:space="preserve"> </w:t>
      </w:r>
    </w:p>
    <w:p w14:paraId="0B6B7C56" w14:textId="332E9EC8" w:rsidR="00A71AB5" w:rsidRDefault="00A71AB5" w:rsidP="00A71AB5">
      <w:pPr>
        <w:spacing w:after="60" w:line="276" w:lineRule="auto"/>
        <w:ind w:right="396"/>
        <w:jc w:val="both"/>
        <w:rPr>
          <w:rFonts w:ascii="Arial" w:hAnsi="Arial" w:cs="Arial"/>
          <w:sz w:val="24"/>
          <w:szCs w:val="24"/>
        </w:rPr>
      </w:pPr>
      <w:r w:rsidRPr="002F752B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e Case Specification</w:t>
      </w:r>
    </w:p>
    <w:sectPr w:rsidR="00A71AB5" w:rsidSect="008C0AE0">
      <w:headerReference w:type="default" r:id="rId13"/>
      <w:footerReference w:type="default" r:id="rId14"/>
      <w:pgSz w:w="12240" w:h="15840"/>
      <w:pgMar w:top="1440" w:right="1440" w:bottom="1440" w:left="1440" w:header="288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D0FF1" w14:textId="77777777" w:rsidR="009805FD" w:rsidRDefault="009805FD" w:rsidP="008C0AE0">
      <w:pPr>
        <w:spacing w:after="0" w:line="240" w:lineRule="auto"/>
      </w:pPr>
      <w:r>
        <w:separator/>
      </w:r>
    </w:p>
  </w:endnote>
  <w:endnote w:type="continuationSeparator" w:id="0">
    <w:p w14:paraId="55DEFAFE" w14:textId="77777777" w:rsidR="009805FD" w:rsidRDefault="009805FD" w:rsidP="008C0AE0">
      <w:pPr>
        <w:spacing w:after="0" w:line="240" w:lineRule="auto"/>
      </w:pPr>
      <w:r>
        <w:continuationSeparator/>
      </w:r>
    </w:p>
  </w:endnote>
  <w:endnote w:type="continuationNotice" w:id="1">
    <w:p w14:paraId="1C9FCE52" w14:textId="77777777" w:rsidR="009805FD" w:rsidRDefault="009805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047378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4BDA75" w14:textId="72F1336C" w:rsidR="004A630B" w:rsidRDefault="00A63903" w:rsidP="008A7BD3">
        <w:pPr>
          <w:pStyle w:val="Footer"/>
          <w:pBdr>
            <w:top w:val="single" w:sz="4" w:space="1" w:color="D9D9D9" w:themeColor="background1" w:themeShade="D9"/>
          </w:pBdr>
        </w:pPr>
        <w:r>
          <w:t>v</w:t>
        </w:r>
        <w:r w:rsidR="00856F46">
          <w:t>X</w:t>
        </w:r>
        <w:r w:rsidR="004A630B">
          <w:t xml:space="preserve">.0 </w:t>
        </w:r>
        <w:r w:rsidR="00856F46">
          <w:t>December</w:t>
        </w:r>
        <w:r w:rsidR="004A630B">
          <w:t xml:space="preserve"> 2021                                    </w:t>
        </w:r>
        <w:r w:rsidR="004A630B">
          <w:tab/>
        </w:r>
        <w:r w:rsidR="004A630B">
          <w:tab/>
          <w:t xml:space="preserve">      </w:t>
        </w:r>
        <w:r w:rsidR="004A630B">
          <w:fldChar w:fldCharType="begin"/>
        </w:r>
        <w:r w:rsidR="004A630B">
          <w:instrText xml:space="preserve"> PAGE   \* MERGEFORMAT </w:instrText>
        </w:r>
        <w:r w:rsidR="004A630B">
          <w:fldChar w:fldCharType="separate"/>
        </w:r>
        <w:r w:rsidR="00D447A4">
          <w:rPr>
            <w:noProof/>
          </w:rPr>
          <w:t>3</w:t>
        </w:r>
        <w:r w:rsidR="004A630B">
          <w:rPr>
            <w:noProof/>
          </w:rPr>
          <w:fldChar w:fldCharType="end"/>
        </w:r>
        <w:r w:rsidR="004A630B">
          <w:t xml:space="preserve"> | </w:t>
        </w:r>
        <w:r w:rsidR="004A630B">
          <w:rPr>
            <w:color w:val="7F7F7F" w:themeColor="background1" w:themeShade="7F"/>
            <w:spacing w:val="60"/>
          </w:rPr>
          <w:t>Page</w:t>
        </w:r>
      </w:p>
    </w:sdtContent>
  </w:sdt>
  <w:p w14:paraId="0CCCEA1C" w14:textId="77777777" w:rsidR="004A630B" w:rsidRDefault="004A63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85B08" w14:textId="77777777" w:rsidR="009805FD" w:rsidRDefault="009805FD" w:rsidP="008C0AE0">
      <w:pPr>
        <w:spacing w:after="0" w:line="240" w:lineRule="auto"/>
      </w:pPr>
      <w:r>
        <w:separator/>
      </w:r>
    </w:p>
  </w:footnote>
  <w:footnote w:type="continuationSeparator" w:id="0">
    <w:p w14:paraId="75AE1D16" w14:textId="77777777" w:rsidR="009805FD" w:rsidRDefault="009805FD" w:rsidP="008C0AE0">
      <w:pPr>
        <w:spacing w:after="0" w:line="240" w:lineRule="auto"/>
      </w:pPr>
      <w:r>
        <w:continuationSeparator/>
      </w:r>
    </w:p>
  </w:footnote>
  <w:footnote w:type="continuationNotice" w:id="1">
    <w:p w14:paraId="6D186B7F" w14:textId="77777777" w:rsidR="009805FD" w:rsidRDefault="009805F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82BBA" w14:textId="77777777" w:rsidR="00302122" w:rsidRDefault="0CC41997">
    <w:pPr>
      <w:pStyle w:val="Header"/>
      <w:rPr>
        <w:rFonts w:ascii="Source Sans Pro" w:hAnsi="Source Sans Pro"/>
        <w:color w:val="808080" w:themeColor="background1" w:themeShade="80"/>
        <w:sz w:val="20"/>
        <w:szCs w:val="20"/>
        <w:lang w:val="en-IN"/>
      </w:rPr>
    </w:pPr>
    <w:r>
      <w:rPr>
        <w:noProof/>
      </w:rPr>
      <w:drawing>
        <wp:inline distT="0" distB="0" distL="0" distR="0" wp14:anchorId="46F654BE" wp14:editId="1E479935">
          <wp:extent cx="952500" cy="338455"/>
          <wp:effectExtent l="0" t="0" r="0" b="4445"/>
          <wp:docPr id="2" name="Picture 2" descr="Logo sm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/>
                </pic:nvPicPr>
                <pic:blipFill>
                  <a:blip r:embed="rId1">
                    <a:extLst>
                      <a:ext uri="{FF2B5EF4-FFF2-40B4-BE49-F238E27FC236}">
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id="{8573730B-F432-4655-9262-6FD1416784F4}"/>
                      </a:ext>
                    </a:extLst>
                  </a:blip>
                  <a:srcRect l="13" r="13"/>
                  <a:stretch>
                    <a:fillRect/>
                  </a:stretch>
                </pic:blipFill>
                <pic:spPr>
                  <a:xfrm>
                    <a:off x="0" y="0"/>
                    <a:ext cx="952500" cy="338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BBA4E02" w14:textId="09C164DB" w:rsidR="004A630B" w:rsidRDefault="002C2FB9" w:rsidP="00CA1E34">
    <w:pPr>
      <w:pStyle w:val="Header"/>
      <w:spacing w:after="240"/>
    </w:pP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Business Analysis for 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RPA 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v</w:t>
    </w:r>
    <w:r w:rsidR="005F69AA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4</w:t>
    </w:r>
    <w:r w:rsidR="00AF4FC7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.0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: </w:t>
    </w:r>
    <w:r w:rsidR="00AF4FC7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Report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 </w:t>
    </w:r>
    <w:r w:rsidR="00DD0BBF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Specification </w:t>
    </w:r>
    <w:r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>Template</w:t>
    </w:r>
    <w:r w:rsidR="425D1D26" w:rsidRPr="425D1D26">
      <w:rPr>
        <w:rFonts w:ascii="Source Sans Pro" w:hAnsi="Source Sans Pro"/>
        <w:color w:val="808080" w:themeColor="background1" w:themeShade="80"/>
        <w:sz w:val="20"/>
        <w:szCs w:val="20"/>
        <w:lang w:val="en-IN"/>
      </w:rPr>
      <w:t xml:space="preserve"> </w:t>
    </w:r>
    <w:r w:rsidR="004A630B">
      <w:tab/>
    </w:r>
    <w:r w:rsidR="004A630B">
      <w:tab/>
    </w:r>
    <w:r w:rsidR="425D1D26" w:rsidRPr="425D1D26">
      <w:rPr>
        <w:sz w:val="28"/>
        <w:szCs w:val="28"/>
        <w:lang w:val="en-IN" w:eastAsia="en-IN"/>
      </w:rPr>
      <w:t xml:space="preserve">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6042C"/>
    <w:multiLevelType w:val="hybridMultilevel"/>
    <w:tmpl w:val="C32E5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73D6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06019D"/>
    <w:multiLevelType w:val="multilevel"/>
    <w:tmpl w:val="4AC006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0F34611"/>
    <w:multiLevelType w:val="hybridMultilevel"/>
    <w:tmpl w:val="7C1A7A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BFE42100">
      <w:start w:val="1"/>
      <w:numFmt w:val="bullet"/>
      <w:lvlText w:val="-"/>
      <w:lvlJc w:val="left"/>
      <w:pPr>
        <w:ind w:left="2160" w:hanging="180"/>
      </w:pPr>
      <w:rPr>
        <w:rFonts w:ascii="Times New Roman" w:hAnsi="Times New Roman" w:cs="Times New Roman" w:hint="default"/>
        <w:color w:val="0067DF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1E66F2"/>
    <w:multiLevelType w:val="hybridMultilevel"/>
    <w:tmpl w:val="EC24D2BE"/>
    <w:lvl w:ilvl="0" w:tplc="537AC9A2">
      <w:start w:val="7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479E4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351C0"/>
    <w:multiLevelType w:val="hybridMultilevel"/>
    <w:tmpl w:val="FD4E2BA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85FAB"/>
    <w:multiLevelType w:val="hybridMultilevel"/>
    <w:tmpl w:val="EE804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97098"/>
    <w:multiLevelType w:val="multilevel"/>
    <w:tmpl w:val="B2B8B3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548DD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956536D"/>
    <w:multiLevelType w:val="hybridMultilevel"/>
    <w:tmpl w:val="A2063F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655E99"/>
    <w:multiLevelType w:val="hybridMultilevel"/>
    <w:tmpl w:val="5178CFA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CA7CBA"/>
    <w:multiLevelType w:val="hybridMultilevel"/>
    <w:tmpl w:val="326490FE"/>
    <w:lvl w:ilvl="0" w:tplc="7A6AB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7DF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C64F1E"/>
    <w:multiLevelType w:val="hybridMultilevel"/>
    <w:tmpl w:val="9754036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BF18B4"/>
    <w:multiLevelType w:val="hybridMultilevel"/>
    <w:tmpl w:val="AFC8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F81978"/>
    <w:multiLevelType w:val="hybridMultilevel"/>
    <w:tmpl w:val="A5E0FE8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836FFD"/>
    <w:multiLevelType w:val="hybridMultilevel"/>
    <w:tmpl w:val="9D1CD8A8"/>
    <w:lvl w:ilvl="0" w:tplc="68E46A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46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7E0D95"/>
    <w:multiLevelType w:val="hybridMultilevel"/>
    <w:tmpl w:val="87F410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0662FE"/>
    <w:multiLevelType w:val="hybridMultilevel"/>
    <w:tmpl w:val="F3B4D756"/>
    <w:lvl w:ilvl="0" w:tplc="04DCC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4C1CC7"/>
    <w:multiLevelType w:val="hybridMultilevel"/>
    <w:tmpl w:val="844012C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6577D8"/>
    <w:multiLevelType w:val="hybridMultilevel"/>
    <w:tmpl w:val="249CEEC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73E4FB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AFF82DE6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color w:val="0067DF"/>
      </w:rPr>
    </w:lvl>
    <w:lvl w:ilvl="3" w:tplc="BFE42100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  <w:color w:val="0067DF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9C3ADB"/>
    <w:multiLevelType w:val="hybridMultilevel"/>
    <w:tmpl w:val="53068968"/>
    <w:lvl w:ilvl="0" w:tplc="D6F64D9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24ACD"/>
    <w:multiLevelType w:val="hybridMultilevel"/>
    <w:tmpl w:val="4DCA90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7A6AB7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67DF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A97A74"/>
    <w:multiLevelType w:val="hybridMultilevel"/>
    <w:tmpl w:val="B4C09E2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0F39E8"/>
    <w:multiLevelType w:val="hybridMultilevel"/>
    <w:tmpl w:val="F99C92BE"/>
    <w:lvl w:ilvl="0" w:tplc="E30CC35A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12" w:hanging="360"/>
      </w:pPr>
    </w:lvl>
    <w:lvl w:ilvl="2" w:tplc="0C09001B" w:tentative="1">
      <w:start w:val="1"/>
      <w:numFmt w:val="lowerRoman"/>
      <w:lvlText w:val="%3."/>
      <w:lvlJc w:val="right"/>
      <w:pPr>
        <w:ind w:left="2232" w:hanging="180"/>
      </w:pPr>
    </w:lvl>
    <w:lvl w:ilvl="3" w:tplc="0C09000F" w:tentative="1">
      <w:start w:val="1"/>
      <w:numFmt w:val="decimal"/>
      <w:lvlText w:val="%4."/>
      <w:lvlJc w:val="left"/>
      <w:pPr>
        <w:ind w:left="2952" w:hanging="360"/>
      </w:pPr>
    </w:lvl>
    <w:lvl w:ilvl="4" w:tplc="0C090019" w:tentative="1">
      <w:start w:val="1"/>
      <w:numFmt w:val="lowerLetter"/>
      <w:lvlText w:val="%5."/>
      <w:lvlJc w:val="left"/>
      <w:pPr>
        <w:ind w:left="3672" w:hanging="360"/>
      </w:pPr>
    </w:lvl>
    <w:lvl w:ilvl="5" w:tplc="0C09001B" w:tentative="1">
      <w:start w:val="1"/>
      <w:numFmt w:val="lowerRoman"/>
      <w:lvlText w:val="%6."/>
      <w:lvlJc w:val="right"/>
      <w:pPr>
        <w:ind w:left="4392" w:hanging="180"/>
      </w:pPr>
    </w:lvl>
    <w:lvl w:ilvl="6" w:tplc="0C09000F" w:tentative="1">
      <w:start w:val="1"/>
      <w:numFmt w:val="decimal"/>
      <w:lvlText w:val="%7."/>
      <w:lvlJc w:val="left"/>
      <w:pPr>
        <w:ind w:left="5112" w:hanging="360"/>
      </w:pPr>
    </w:lvl>
    <w:lvl w:ilvl="7" w:tplc="0C090019" w:tentative="1">
      <w:start w:val="1"/>
      <w:numFmt w:val="lowerLetter"/>
      <w:lvlText w:val="%8."/>
      <w:lvlJc w:val="left"/>
      <w:pPr>
        <w:ind w:left="5832" w:hanging="360"/>
      </w:pPr>
    </w:lvl>
    <w:lvl w:ilvl="8" w:tplc="0C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4" w15:restartNumberingAfterBreak="0">
    <w:nsid w:val="74E71647"/>
    <w:multiLevelType w:val="hybridMultilevel"/>
    <w:tmpl w:val="C716306A"/>
    <w:lvl w:ilvl="0" w:tplc="04DCC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66CC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455D1F"/>
    <w:multiLevelType w:val="hybridMultilevel"/>
    <w:tmpl w:val="BAB087D2"/>
    <w:lvl w:ilvl="0" w:tplc="84C018B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A3D34"/>
    <w:multiLevelType w:val="hybridMultilevel"/>
    <w:tmpl w:val="5E7EA05C"/>
    <w:lvl w:ilvl="0" w:tplc="65CCD9DE">
      <w:start w:val="1"/>
      <w:numFmt w:val="decimal"/>
      <w:lvlText w:val="%1"/>
      <w:lvlJc w:val="left"/>
      <w:pPr>
        <w:ind w:left="720" w:hanging="360"/>
      </w:pPr>
    </w:lvl>
    <w:lvl w:ilvl="1" w:tplc="B8203018">
      <w:start w:val="1"/>
      <w:numFmt w:val="lowerLetter"/>
      <w:lvlText w:val="%2."/>
      <w:lvlJc w:val="left"/>
      <w:pPr>
        <w:ind w:left="1440" w:hanging="360"/>
      </w:pPr>
    </w:lvl>
    <w:lvl w:ilvl="2" w:tplc="5B6CA1B0">
      <w:start w:val="1"/>
      <w:numFmt w:val="lowerRoman"/>
      <w:lvlText w:val="%3."/>
      <w:lvlJc w:val="right"/>
      <w:pPr>
        <w:ind w:left="2160" w:hanging="180"/>
      </w:pPr>
    </w:lvl>
    <w:lvl w:ilvl="3" w:tplc="5426B842">
      <w:start w:val="1"/>
      <w:numFmt w:val="decimal"/>
      <w:lvlText w:val="%4."/>
      <w:lvlJc w:val="left"/>
      <w:pPr>
        <w:ind w:left="2880" w:hanging="360"/>
      </w:pPr>
    </w:lvl>
    <w:lvl w:ilvl="4" w:tplc="57BEA428">
      <w:start w:val="1"/>
      <w:numFmt w:val="lowerLetter"/>
      <w:lvlText w:val="%5."/>
      <w:lvlJc w:val="left"/>
      <w:pPr>
        <w:ind w:left="3600" w:hanging="360"/>
      </w:pPr>
    </w:lvl>
    <w:lvl w:ilvl="5" w:tplc="08BA27F0">
      <w:start w:val="1"/>
      <w:numFmt w:val="lowerRoman"/>
      <w:lvlText w:val="%6."/>
      <w:lvlJc w:val="right"/>
      <w:pPr>
        <w:ind w:left="4320" w:hanging="180"/>
      </w:pPr>
    </w:lvl>
    <w:lvl w:ilvl="6" w:tplc="A2D0792A">
      <w:start w:val="1"/>
      <w:numFmt w:val="decimal"/>
      <w:lvlText w:val="%7."/>
      <w:lvlJc w:val="left"/>
      <w:pPr>
        <w:ind w:left="5040" w:hanging="360"/>
      </w:pPr>
    </w:lvl>
    <w:lvl w:ilvl="7" w:tplc="C9984B9A">
      <w:start w:val="1"/>
      <w:numFmt w:val="lowerLetter"/>
      <w:lvlText w:val="%8."/>
      <w:lvlJc w:val="left"/>
      <w:pPr>
        <w:ind w:left="5760" w:hanging="360"/>
      </w:pPr>
    </w:lvl>
    <w:lvl w:ilvl="8" w:tplc="DC4CCB0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CA103E"/>
    <w:multiLevelType w:val="hybridMultilevel"/>
    <w:tmpl w:val="7A5A677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55F29"/>
    <w:multiLevelType w:val="hybridMultilevel"/>
    <w:tmpl w:val="D0501E76"/>
    <w:lvl w:ilvl="0" w:tplc="9482C7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"/>
  </w:num>
  <w:num w:numId="3">
    <w:abstractNumId w:val="8"/>
  </w:num>
  <w:num w:numId="4">
    <w:abstractNumId w:val="15"/>
  </w:num>
  <w:num w:numId="5">
    <w:abstractNumId w:val="0"/>
  </w:num>
  <w:num w:numId="6">
    <w:abstractNumId w:val="13"/>
  </w:num>
  <w:num w:numId="7">
    <w:abstractNumId w:val="7"/>
  </w:num>
  <w:num w:numId="8">
    <w:abstractNumId w:val="20"/>
  </w:num>
  <w:num w:numId="9">
    <w:abstractNumId w:val="4"/>
  </w:num>
  <w:num w:numId="10">
    <w:abstractNumId w:val="28"/>
  </w:num>
  <w:num w:numId="11">
    <w:abstractNumId w:val="6"/>
  </w:num>
  <w:num w:numId="12">
    <w:abstractNumId w:val="24"/>
  </w:num>
  <w:num w:numId="13">
    <w:abstractNumId w:val="11"/>
  </w:num>
  <w:num w:numId="14">
    <w:abstractNumId w:val="22"/>
  </w:num>
  <w:num w:numId="15">
    <w:abstractNumId w:val="12"/>
  </w:num>
  <w:num w:numId="16">
    <w:abstractNumId w:val="14"/>
  </w:num>
  <w:num w:numId="17">
    <w:abstractNumId w:val="9"/>
  </w:num>
  <w:num w:numId="18">
    <w:abstractNumId w:val="10"/>
  </w:num>
  <w:num w:numId="19">
    <w:abstractNumId w:val="21"/>
  </w:num>
  <w:num w:numId="20">
    <w:abstractNumId w:val="16"/>
  </w:num>
  <w:num w:numId="21">
    <w:abstractNumId w:val="19"/>
  </w:num>
  <w:num w:numId="22">
    <w:abstractNumId w:val="27"/>
  </w:num>
  <w:num w:numId="23">
    <w:abstractNumId w:val="17"/>
  </w:num>
  <w:num w:numId="24">
    <w:abstractNumId w:val="2"/>
  </w:num>
  <w:num w:numId="25">
    <w:abstractNumId w:val="23"/>
  </w:num>
  <w:num w:numId="26">
    <w:abstractNumId w:val="18"/>
  </w:num>
  <w:num w:numId="27">
    <w:abstractNumId w:val="5"/>
  </w:num>
  <w:num w:numId="28">
    <w:abstractNumId w:val="25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ABiS3MTMzMjAyUdpeDU4uLM/DyQAkODWgA1sXitLQAAAA=="/>
  </w:docVars>
  <w:rsids>
    <w:rsidRoot w:val="007B22F3"/>
    <w:rsid w:val="0000745F"/>
    <w:rsid w:val="000100BE"/>
    <w:rsid w:val="0001320D"/>
    <w:rsid w:val="00026012"/>
    <w:rsid w:val="00026ED0"/>
    <w:rsid w:val="0003179A"/>
    <w:rsid w:val="00042970"/>
    <w:rsid w:val="000439BA"/>
    <w:rsid w:val="00043C69"/>
    <w:rsid w:val="00044501"/>
    <w:rsid w:val="00045C53"/>
    <w:rsid w:val="0005166A"/>
    <w:rsid w:val="000568C7"/>
    <w:rsid w:val="00057E36"/>
    <w:rsid w:val="00062E7E"/>
    <w:rsid w:val="00066032"/>
    <w:rsid w:val="00070307"/>
    <w:rsid w:val="0007075E"/>
    <w:rsid w:val="00074954"/>
    <w:rsid w:val="000823DA"/>
    <w:rsid w:val="00084D6D"/>
    <w:rsid w:val="00084E2F"/>
    <w:rsid w:val="00092407"/>
    <w:rsid w:val="00093391"/>
    <w:rsid w:val="000A4D07"/>
    <w:rsid w:val="000A561B"/>
    <w:rsid w:val="000A57DC"/>
    <w:rsid w:val="000A594C"/>
    <w:rsid w:val="000A69D6"/>
    <w:rsid w:val="000A7990"/>
    <w:rsid w:val="000C02CC"/>
    <w:rsid w:val="000D7907"/>
    <w:rsid w:val="000E1ABD"/>
    <w:rsid w:val="000F48CD"/>
    <w:rsid w:val="00104958"/>
    <w:rsid w:val="00110182"/>
    <w:rsid w:val="00112C08"/>
    <w:rsid w:val="001205B9"/>
    <w:rsid w:val="001257D5"/>
    <w:rsid w:val="00126489"/>
    <w:rsid w:val="00127619"/>
    <w:rsid w:val="0013095F"/>
    <w:rsid w:val="00136A54"/>
    <w:rsid w:val="0013716A"/>
    <w:rsid w:val="001445D5"/>
    <w:rsid w:val="0014711C"/>
    <w:rsid w:val="0015064F"/>
    <w:rsid w:val="001647EE"/>
    <w:rsid w:val="001658FF"/>
    <w:rsid w:val="001661E7"/>
    <w:rsid w:val="001677A5"/>
    <w:rsid w:val="0017603A"/>
    <w:rsid w:val="001806CD"/>
    <w:rsid w:val="0018136E"/>
    <w:rsid w:val="001A13CB"/>
    <w:rsid w:val="001B1483"/>
    <w:rsid w:val="001B1749"/>
    <w:rsid w:val="001B626B"/>
    <w:rsid w:val="001C0041"/>
    <w:rsid w:val="001C3D54"/>
    <w:rsid w:val="001D48E6"/>
    <w:rsid w:val="001E20A6"/>
    <w:rsid w:val="001E49D4"/>
    <w:rsid w:val="001F1FBE"/>
    <w:rsid w:val="001F2396"/>
    <w:rsid w:val="001F2B9B"/>
    <w:rsid w:val="001F440C"/>
    <w:rsid w:val="001F73A4"/>
    <w:rsid w:val="001F7BAD"/>
    <w:rsid w:val="001F7F76"/>
    <w:rsid w:val="00201F88"/>
    <w:rsid w:val="00203EBC"/>
    <w:rsid w:val="00205868"/>
    <w:rsid w:val="00207557"/>
    <w:rsid w:val="00222C25"/>
    <w:rsid w:val="00223A27"/>
    <w:rsid w:val="00225409"/>
    <w:rsid w:val="00225C80"/>
    <w:rsid w:val="00230E65"/>
    <w:rsid w:val="00231A16"/>
    <w:rsid w:val="002347E6"/>
    <w:rsid w:val="002356A2"/>
    <w:rsid w:val="00236850"/>
    <w:rsid w:val="00245945"/>
    <w:rsid w:val="00247CE8"/>
    <w:rsid w:val="00253920"/>
    <w:rsid w:val="0025448C"/>
    <w:rsid w:val="00262A03"/>
    <w:rsid w:val="00264634"/>
    <w:rsid w:val="00267195"/>
    <w:rsid w:val="00271BBA"/>
    <w:rsid w:val="00274015"/>
    <w:rsid w:val="002A0ECA"/>
    <w:rsid w:val="002A0FB9"/>
    <w:rsid w:val="002A1FE3"/>
    <w:rsid w:val="002A2577"/>
    <w:rsid w:val="002A3554"/>
    <w:rsid w:val="002B000C"/>
    <w:rsid w:val="002B35CE"/>
    <w:rsid w:val="002B45B4"/>
    <w:rsid w:val="002B460D"/>
    <w:rsid w:val="002B6160"/>
    <w:rsid w:val="002C072E"/>
    <w:rsid w:val="002C0D75"/>
    <w:rsid w:val="002C1948"/>
    <w:rsid w:val="002C2FB9"/>
    <w:rsid w:val="002C700C"/>
    <w:rsid w:val="002D0583"/>
    <w:rsid w:val="002D2ED4"/>
    <w:rsid w:val="002D4909"/>
    <w:rsid w:val="002D5D2C"/>
    <w:rsid w:val="002D5FF4"/>
    <w:rsid w:val="002E786D"/>
    <w:rsid w:val="002F31FF"/>
    <w:rsid w:val="002F3BA8"/>
    <w:rsid w:val="002F752B"/>
    <w:rsid w:val="0030144F"/>
    <w:rsid w:val="00302122"/>
    <w:rsid w:val="00311DA3"/>
    <w:rsid w:val="00312543"/>
    <w:rsid w:val="00321FBC"/>
    <w:rsid w:val="00322D32"/>
    <w:rsid w:val="003237E8"/>
    <w:rsid w:val="00342C0D"/>
    <w:rsid w:val="00350502"/>
    <w:rsid w:val="00350D76"/>
    <w:rsid w:val="003525B5"/>
    <w:rsid w:val="0037777F"/>
    <w:rsid w:val="00381EB1"/>
    <w:rsid w:val="003925C7"/>
    <w:rsid w:val="003B7D9E"/>
    <w:rsid w:val="003C3E57"/>
    <w:rsid w:val="003C3F80"/>
    <w:rsid w:val="003C4A89"/>
    <w:rsid w:val="003C7326"/>
    <w:rsid w:val="003D10AC"/>
    <w:rsid w:val="003E1C57"/>
    <w:rsid w:val="00407EB4"/>
    <w:rsid w:val="00424566"/>
    <w:rsid w:val="004256F6"/>
    <w:rsid w:val="00435135"/>
    <w:rsid w:val="00442128"/>
    <w:rsid w:val="00445F65"/>
    <w:rsid w:val="004471C7"/>
    <w:rsid w:val="004535EF"/>
    <w:rsid w:val="004537B8"/>
    <w:rsid w:val="00453E90"/>
    <w:rsid w:val="004553BC"/>
    <w:rsid w:val="00455C23"/>
    <w:rsid w:val="004570AC"/>
    <w:rsid w:val="004616C6"/>
    <w:rsid w:val="004667E0"/>
    <w:rsid w:val="00467D09"/>
    <w:rsid w:val="00470BC3"/>
    <w:rsid w:val="004813D2"/>
    <w:rsid w:val="00481CC5"/>
    <w:rsid w:val="00485F00"/>
    <w:rsid w:val="00487316"/>
    <w:rsid w:val="004A630B"/>
    <w:rsid w:val="004B2DA2"/>
    <w:rsid w:val="004B3D3D"/>
    <w:rsid w:val="004B54C7"/>
    <w:rsid w:val="004C17FE"/>
    <w:rsid w:val="004C55CA"/>
    <w:rsid w:val="004D5FDC"/>
    <w:rsid w:val="004E275A"/>
    <w:rsid w:val="004E39DB"/>
    <w:rsid w:val="004E3A12"/>
    <w:rsid w:val="004E62A6"/>
    <w:rsid w:val="004F27D9"/>
    <w:rsid w:val="005033C0"/>
    <w:rsid w:val="0050349B"/>
    <w:rsid w:val="0050604C"/>
    <w:rsid w:val="00514245"/>
    <w:rsid w:val="00517F96"/>
    <w:rsid w:val="0053098E"/>
    <w:rsid w:val="00533964"/>
    <w:rsid w:val="005421B4"/>
    <w:rsid w:val="00543548"/>
    <w:rsid w:val="00561364"/>
    <w:rsid w:val="0056727F"/>
    <w:rsid w:val="00582200"/>
    <w:rsid w:val="00597B56"/>
    <w:rsid w:val="005A0D48"/>
    <w:rsid w:val="005A3D3E"/>
    <w:rsid w:val="005A42E9"/>
    <w:rsid w:val="005A717E"/>
    <w:rsid w:val="005B2273"/>
    <w:rsid w:val="005B6A93"/>
    <w:rsid w:val="005C1FC3"/>
    <w:rsid w:val="005C4591"/>
    <w:rsid w:val="005C60F5"/>
    <w:rsid w:val="005D004A"/>
    <w:rsid w:val="005D19B1"/>
    <w:rsid w:val="005D3914"/>
    <w:rsid w:val="005D5992"/>
    <w:rsid w:val="005E179E"/>
    <w:rsid w:val="005E31BE"/>
    <w:rsid w:val="005E32D5"/>
    <w:rsid w:val="005E3F36"/>
    <w:rsid w:val="005E4A51"/>
    <w:rsid w:val="005F1249"/>
    <w:rsid w:val="005F1800"/>
    <w:rsid w:val="005F69AA"/>
    <w:rsid w:val="005F7893"/>
    <w:rsid w:val="0061270F"/>
    <w:rsid w:val="00613548"/>
    <w:rsid w:val="00617911"/>
    <w:rsid w:val="006227CC"/>
    <w:rsid w:val="006241EF"/>
    <w:rsid w:val="00634C34"/>
    <w:rsid w:val="00643231"/>
    <w:rsid w:val="00651CA7"/>
    <w:rsid w:val="00657530"/>
    <w:rsid w:val="006632CA"/>
    <w:rsid w:val="0066363B"/>
    <w:rsid w:val="0066571B"/>
    <w:rsid w:val="006745DC"/>
    <w:rsid w:val="00674880"/>
    <w:rsid w:val="00676CEA"/>
    <w:rsid w:val="00681248"/>
    <w:rsid w:val="00682B58"/>
    <w:rsid w:val="0069009D"/>
    <w:rsid w:val="006908B9"/>
    <w:rsid w:val="006915D2"/>
    <w:rsid w:val="006919B6"/>
    <w:rsid w:val="00692A75"/>
    <w:rsid w:val="0069326F"/>
    <w:rsid w:val="006B14E6"/>
    <w:rsid w:val="006B2566"/>
    <w:rsid w:val="006C1CA7"/>
    <w:rsid w:val="006D481E"/>
    <w:rsid w:val="006D680C"/>
    <w:rsid w:val="006D7032"/>
    <w:rsid w:val="006E1148"/>
    <w:rsid w:val="006E19CA"/>
    <w:rsid w:val="006E7929"/>
    <w:rsid w:val="006F46B6"/>
    <w:rsid w:val="006F57FF"/>
    <w:rsid w:val="006F5ED7"/>
    <w:rsid w:val="006F71F4"/>
    <w:rsid w:val="0071575A"/>
    <w:rsid w:val="00731294"/>
    <w:rsid w:val="007350DB"/>
    <w:rsid w:val="00735FA2"/>
    <w:rsid w:val="00740880"/>
    <w:rsid w:val="00744384"/>
    <w:rsid w:val="00747D45"/>
    <w:rsid w:val="00755805"/>
    <w:rsid w:val="0076157C"/>
    <w:rsid w:val="00762941"/>
    <w:rsid w:val="00771181"/>
    <w:rsid w:val="00772995"/>
    <w:rsid w:val="00773A82"/>
    <w:rsid w:val="00781599"/>
    <w:rsid w:val="00781DC3"/>
    <w:rsid w:val="0078615A"/>
    <w:rsid w:val="007864AB"/>
    <w:rsid w:val="007A2EAC"/>
    <w:rsid w:val="007B22F3"/>
    <w:rsid w:val="007B48AC"/>
    <w:rsid w:val="007D0120"/>
    <w:rsid w:val="007D1DD5"/>
    <w:rsid w:val="007E2658"/>
    <w:rsid w:val="007E4A05"/>
    <w:rsid w:val="007E6601"/>
    <w:rsid w:val="007F4D68"/>
    <w:rsid w:val="00821881"/>
    <w:rsid w:val="008244C2"/>
    <w:rsid w:val="00825587"/>
    <w:rsid w:val="0083171D"/>
    <w:rsid w:val="008319CF"/>
    <w:rsid w:val="0084658E"/>
    <w:rsid w:val="0084731F"/>
    <w:rsid w:val="0085005D"/>
    <w:rsid w:val="00855A29"/>
    <w:rsid w:val="00856DB7"/>
    <w:rsid w:val="00856F46"/>
    <w:rsid w:val="00861E50"/>
    <w:rsid w:val="00870644"/>
    <w:rsid w:val="00871BFE"/>
    <w:rsid w:val="00874AF1"/>
    <w:rsid w:val="00874F26"/>
    <w:rsid w:val="00880724"/>
    <w:rsid w:val="00883BB2"/>
    <w:rsid w:val="00892A68"/>
    <w:rsid w:val="00895134"/>
    <w:rsid w:val="00897FC5"/>
    <w:rsid w:val="008A2E6E"/>
    <w:rsid w:val="008A7BD3"/>
    <w:rsid w:val="008B2E1F"/>
    <w:rsid w:val="008B362B"/>
    <w:rsid w:val="008C0AE0"/>
    <w:rsid w:val="008C7A35"/>
    <w:rsid w:val="008D6D0C"/>
    <w:rsid w:val="008E3A06"/>
    <w:rsid w:val="008F0953"/>
    <w:rsid w:val="008F62BD"/>
    <w:rsid w:val="00905AA2"/>
    <w:rsid w:val="00910968"/>
    <w:rsid w:val="0091791C"/>
    <w:rsid w:val="00930FA9"/>
    <w:rsid w:val="00932BAB"/>
    <w:rsid w:val="00932FFD"/>
    <w:rsid w:val="00934C3F"/>
    <w:rsid w:val="00940B1B"/>
    <w:rsid w:val="009672AF"/>
    <w:rsid w:val="00974923"/>
    <w:rsid w:val="009805FD"/>
    <w:rsid w:val="00981877"/>
    <w:rsid w:val="009A4705"/>
    <w:rsid w:val="009B2804"/>
    <w:rsid w:val="009B4590"/>
    <w:rsid w:val="009B6579"/>
    <w:rsid w:val="009C1181"/>
    <w:rsid w:val="009C1883"/>
    <w:rsid w:val="009D516D"/>
    <w:rsid w:val="009D6526"/>
    <w:rsid w:val="009D7638"/>
    <w:rsid w:val="009E04B4"/>
    <w:rsid w:val="009E1588"/>
    <w:rsid w:val="009E19BE"/>
    <w:rsid w:val="009E4D0E"/>
    <w:rsid w:val="009E5447"/>
    <w:rsid w:val="009E6DD6"/>
    <w:rsid w:val="009F4F04"/>
    <w:rsid w:val="009F6726"/>
    <w:rsid w:val="00A0397D"/>
    <w:rsid w:val="00A06A93"/>
    <w:rsid w:val="00A11AC9"/>
    <w:rsid w:val="00A17577"/>
    <w:rsid w:val="00A24F1F"/>
    <w:rsid w:val="00A27DA2"/>
    <w:rsid w:val="00A35992"/>
    <w:rsid w:val="00A400AA"/>
    <w:rsid w:val="00A504E3"/>
    <w:rsid w:val="00A57C92"/>
    <w:rsid w:val="00A63903"/>
    <w:rsid w:val="00A71AB5"/>
    <w:rsid w:val="00AA4714"/>
    <w:rsid w:val="00AA4BC8"/>
    <w:rsid w:val="00AA64A3"/>
    <w:rsid w:val="00AB2C44"/>
    <w:rsid w:val="00AB3F00"/>
    <w:rsid w:val="00AB4A31"/>
    <w:rsid w:val="00AB6BB5"/>
    <w:rsid w:val="00AD1401"/>
    <w:rsid w:val="00AD3CC1"/>
    <w:rsid w:val="00AE1AE5"/>
    <w:rsid w:val="00AE3DFE"/>
    <w:rsid w:val="00AF4FC7"/>
    <w:rsid w:val="00B0209F"/>
    <w:rsid w:val="00B071BA"/>
    <w:rsid w:val="00B10C71"/>
    <w:rsid w:val="00B149FC"/>
    <w:rsid w:val="00B21774"/>
    <w:rsid w:val="00B22108"/>
    <w:rsid w:val="00B24A55"/>
    <w:rsid w:val="00B26EC1"/>
    <w:rsid w:val="00B4015C"/>
    <w:rsid w:val="00B46174"/>
    <w:rsid w:val="00B468AA"/>
    <w:rsid w:val="00B602B5"/>
    <w:rsid w:val="00B61785"/>
    <w:rsid w:val="00B623CA"/>
    <w:rsid w:val="00B64806"/>
    <w:rsid w:val="00B719F5"/>
    <w:rsid w:val="00B76DBB"/>
    <w:rsid w:val="00B81290"/>
    <w:rsid w:val="00B8133C"/>
    <w:rsid w:val="00B87634"/>
    <w:rsid w:val="00B91312"/>
    <w:rsid w:val="00B921BB"/>
    <w:rsid w:val="00B97E99"/>
    <w:rsid w:val="00BB0A37"/>
    <w:rsid w:val="00BB77EC"/>
    <w:rsid w:val="00BC1860"/>
    <w:rsid w:val="00BC33A2"/>
    <w:rsid w:val="00BC477B"/>
    <w:rsid w:val="00BC4F57"/>
    <w:rsid w:val="00BC733D"/>
    <w:rsid w:val="00BD04DA"/>
    <w:rsid w:val="00BE1039"/>
    <w:rsid w:val="00BE415F"/>
    <w:rsid w:val="00BE437B"/>
    <w:rsid w:val="00C0113C"/>
    <w:rsid w:val="00C07383"/>
    <w:rsid w:val="00C13C48"/>
    <w:rsid w:val="00C266A3"/>
    <w:rsid w:val="00C379DC"/>
    <w:rsid w:val="00C41BC3"/>
    <w:rsid w:val="00C44A75"/>
    <w:rsid w:val="00C46517"/>
    <w:rsid w:val="00C50061"/>
    <w:rsid w:val="00C54E3E"/>
    <w:rsid w:val="00C94628"/>
    <w:rsid w:val="00C95F51"/>
    <w:rsid w:val="00C96539"/>
    <w:rsid w:val="00C970BF"/>
    <w:rsid w:val="00C9722E"/>
    <w:rsid w:val="00CA10A3"/>
    <w:rsid w:val="00CA1E34"/>
    <w:rsid w:val="00CB63BA"/>
    <w:rsid w:val="00CB77DA"/>
    <w:rsid w:val="00CD5AA0"/>
    <w:rsid w:val="00CD796D"/>
    <w:rsid w:val="00CE38D8"/>
    <w:rsid w:val="00CF3439"/>
    <w:rsid w:val="00D010BF"/>
    <w:rsid w:val="00D1316E"/>
    <w:rsid w:val="00D13E4D"/>
    <w:rsid w:val="00D447A4"/>
    <w:rsid w:val="00D45A81"/>
    <w:rsid w:val="00D54317"/>
    <w:rsid w:val="00D569D5"/>
    <w:rsid w:val="00D56B5D"/>
    <w:rsid w:val="00D62BFF"/>
    <w:rsid w:val="00D63932"/>
    <w:rsid w:val="00D76C1D"/>
    <w:rsid w:val="00D77CB5"/>
    <w:rsid w:val="00D81FF7"/>
    <w:rsid w:val="00D83034"/>
    <w:rsid w:val="00D84F9F"/>
    <w:rsid w:val="00D874DB"/>
    <w:rsid w:val="00D92281"/>
    <w:rsid w:val="00D92D8F"/>
    <w:rsid w:val="00D932E7"/>
    <w:rsid w:val="00DA4DA4"/>
    <w:rsid w:val="00DA4DE0"/>
    <w:rsid w:val="00DB084F"/>
    <w:rsid w:val="00DB7F50"/>
    <w:rsid w:val="00DC433D"/>
    <w:rsid w:val="00DC5674"/>
    <w:rsid w:val="00DC63C3"/>
    <w:rsid w:val="00DC699A"/>
    <w:rsid w:val="00DC7D6D"/>
    <w:rsid w:val="00DD0BBF"/>
    <w:rsid w:val="00DD628D"/>
    <w:rsid w:val="00DD6C79"/>
    <w:rsid w:val="00DE0F62"/>
    <w:rsid w:val="00DE591F"/>
    <w:rsid w:val="00DE67E2"/>
    <w:rsid w:val="00E12136"/>
    <w:rsid w:val="00E134BB"/>
    <w:rsid w:val="00E15B2A"/>
    <w:rsid w:val="00E220D5"/>
    <w:rsid w:val="00E2657B"/>
    <w:rsid w:val="00E53D6B"/>
    <w:rsid w:val="00E61960"/>
    <w:rsid w:val="00E61A1E"/>
    <w:rsid w:val="00E6657B"/>
    <w:rsid w:val="00E722F0"/>
    <w:rsid w:val="00E74049"/>
    <w:rsid w:val="00E81093"/>
    <w:rsid w:val="00E83534"/>
    <w:rsid w:val="00E9396B"/>
    <w:rsid w:val="00E966C8"/>
    <w:rsid w:val="00E974EA"/>
    <w:rsid w:val="00EA68F8"/>
    <w:rsid w:val="00EB24EC"/>
    <w:rsid w:val="00EB6A17"/>
    <w:rsid w:val="00ED5A0C"/>
    <w:rsid w:val="00ED7C4E"/>
    <w:rsid w:val="00EE0862"/>
    <w:rsid w:val="00EE3B9A"/>
    <w:rsid w:val="00EE51C0"/>
    <w:rsid w:val="00EE66DA"/>
    <w:rsid w:val="00EF1C58"/>
    <w:rsid w:val="00EF430F"/>
    <w:rsid w:val="00EF5F1C"/>
    <w:rsid w:val="00F0211B"/>
    <w:rsid w:val="00F0537A"/>
    <w:rsid w:val="00F07BEE"/>
    <w:rsid w:val="00F10DB8"/>
    <w:rsid w:val="00F1779C"/>
    <w:rsid w:val="00F225D9"/>
    <w:rsid w:val="00F31EC5"/>
    <w:rsid w:val="00F32559"/>
    <w:rsid w:val="00F333CF"/>
    <w:rsid w:val="00F51484"/>
    <w:rsid w:val="00F61165"/>
    <w:rsid w:val="00F76BE7"/>
    <w:rsid w:val="00F80CAB"/>
    <w:rsid w:val="00F80CD6"/>
    <w:rsid w:val="00F84026"/>
    <w:rsid w:val="00F95310"/>
    <w:rsid w:val="00FA195A"/>
    <w:rsid w:val="00FA699A"/>
    <w:rsid w:val="00FB4273"/>
    <w:rsid w:val="00FC0B91"/>
    <w:rsid w:val="00FC5150"/>
    <w:rsid w:val="00FC66A7"/>
    <w:rsid w:val="00FD401A"/>
    <w:rsid w:val="00FE0593"/>
    <w:rsid w:val="00FE0FA6"/>
    <w:rsid w:val="00FE138F"/>
    <w:rsid w:val="00FE6A66"/>
    <w:rsid w:val="00FE7331"/>
    <w:rsid w:val="00FF68C5"/>
    <w:rsid w:val="05F57705"/>
    <w:rsid w:val="07914766"/>
    <w:rsid w:val="08B60C24"/>
    <w:rsid w:val="098F8715"/>
    <w:rsid w:val="09C0FF82"/>
    <w:rsid w:val="0AE35247"/>
    <w:rsid w:val="0B78E31C"/>
    <w:rsid w:val="0BE5E9F7"/>
    <w:rsid w:val="0CC41997"/>
    <w:rsid w:val="1048DE01"/>
    <w:rsid w:val="104C543F"/>
    <w:rsid w:val="13C13D22"/>
    <w:rsid w:val="13F44487"/>
    <w:rsid w:val="1964F289"/>
    <w:rsid w:val="19F8378C"/>
    <w:rsid w:val="22D8E300"/>
    <w:rsid w:val="25233B55"/>
    <w:rsid w:val="2643DA38"/>
    <w:rsid w:val="27354880"/>
    <w:rsid w:val="28C955F2"/>
    <w:rsid w:val="2A8FA68F"/>
    <w:rsid w:val="2F11C017"/>
    <w:rsid w:val="2FB76608"/>
    <w:rsid w:val="31533669"/>
    <w:rsid w:val="348FD832"/>
    <w:rsid w:val="3661EB88"/>
    <w:rsid w:val="3A04CFDA"/>
    <w:rsid w:val="3B0E5C4F"/>
    <w:rsid w:val="3CC088B2"/>
    <w:rsid w:val="425D1D26"/>
    <w:rsid w:val="43524B77"/>
    <w:rsid w:val="441542D5"/>
    <w:rsid w:val="49310174"/>
    <w:rsid w:val="4C830B67"/>
    <w:rsid w:val="4D33C73A"/>
    <w:rsid w:val="4E36A264"/>
    <w:rsid w:val="53455783"/>
    <w:rsid w:val="54E127E4"/>
    <w:rsid w:val="585A3BFA"/>
    <w:rsid w:val="5D26CB8B"/>
    <w:rsid w:val="6067A28A"/>
    <w:rsid w:val="63BC0AEF"/>
    <w:rsid w:val="64E6A754"/>
    <w:rsid w:val="65092895"/>
    <w:rsid w:val="651F96A5"/>
    <w:rsid w:val="662493B2"/>
    <w:rsid w:val="681AAC74"/>
    <w:rsid w:val="70F91BE3"/>
    <w:rsid w:val="714E4950"/>
    <w:rsid w:val="7BF4BA76"/>
    <w:rsid w:val="7C638320"/>
    <w:rsid w:val="7E92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1E9CA"/>
  <w15:docId w15:val="{D9E90369-059B-4185-A788-0B9B87E19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01A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749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1749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1749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1749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1749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1749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1749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1749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40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D401A"/>
    <w:pPr>
      <w:outlineLvl w:val="9"/>
    </w:pPr>
  </w:style>
  <w:style w:type="paragraph" w:customStyle="1" w:styleId="Default">
    <w:name w:val="Default"/>
    <w:rsid w:val="00FD401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B17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17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174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174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174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174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174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174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B4015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317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71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71D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61354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13548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AE0"/>
  </w:style>
  <w:style w:type="paragraph" w:styleId="Footer">
    <w:name w:val="footer"/>
    <w:basedOn w:val="Normal"/>
    <w:link w:val="FooterChar"/>
    <w:uiPriority w:val="99"/>
    <w:unhideWhenUsed/>
    <w:rsid w:val="008C0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AE0"/>
  </w:style>
  <w:style w:type="character" w:styleId="CommentReference">
    <w:name w:val="annotation reference"/>
    <w:basedOn w:val="DefaultParagraphFont"/>
    <w:uiPriority w:val="99"/>
    <w:semiHidden/>
    <w:unhideWhenUsed/>
    <w:rsid w:val="00AB2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2C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2C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C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C4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B2C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B2C4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43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Revision">
    <w:name w:val="Revision"/>
    <w:hidden/>
    <w:uiPriority w:val="99"/>
    <w:semiHidden/>
    <w:rsid w:val="00BE1039"/>
    <w:pPr>
      <w:spacing w:after="0" w:line="240" w:lineRule="auto"/>
    </w:pPr>
  </w:style>
  <w:style w:type="character" w:styleId="Mention">
    <w:name w:val="Mention"/>
    <w:basedOn w:val="DefaultParagraphFont"/>
    <w:uiPriority w:val="99"/>
    <w:unhideWhenUsed/>
    <w:rsid w:val="003C4A8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8112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f40a1a7-d4e1-40b1-88d5-3dd60c0a0a2e">
      <UserInfo>
        <DisplayName/>
        <AccountId xsi:nil="true"/>
        <AccountType/>
      </UserInfo>
    </SharedWithUsers>
    <MediaLengthInSeconds xmlns="16665328-d7e2-4489-aca7-b931452f83d3" xsi:nil="true"/>
    <lcf76f155ced4ddcb4097134ff3c332f xmlns="16665328-d7e2-4489-aca7-b931452f83d3">
      <Terms xmlns="http://schemas.microsoft.com/office/infopath/2007/PartnerControls"/>
    </lcf76f155ced4ddcb4097134ff3c332f>
    <TaxCatchAll xmlns="5f40a1a7-d4e1-40b1-88d5-3dd60c0a0a2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1E8B20E04042ABC9C337A23820D4" ma:contentTypeVersion="15" ma:contentTypeDescription="Create a new document." ma:contentTypeScope="" ma:versionID="06b8746293a2dbd9dda347766a425ce0">
  <xsd:schema xmlns:xsd="http://www.w3.org/2001/XMLSchema" xmlns:xs="http://www.w3.org/2001/XMLSchema" xmlns:p="http://schemas.microsoft.com/office/2006/metadata/properties" xmlns:ns2="16665328-d7e2-4489-aca7-b931452f83d3" xmlns:ns3="5f40a1a7-d4e1-40b1-88d5-3dd60c0a0a2e" targetNamespace="http://schemas.microsoft.com/office/2006/metadata/properties" ma:root="true" ma:fieldsID="ce3b95a19c99023e5a55ab13ebc771ac" ns2:_="" ns3:_="">
    <xsd:import namespace="16665328-d7e2-4489-aca7-b931452f83d3"/>
    <xsd:import namespace="5f40a1a7-d4e1-40b1-88d5-3dd60c0a0a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65328-d7e2-4489-aca7-b931452f8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a64814-f827-41fa-8057-0fb5da98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a1a7-d4e1-40b1-88d5-3dd60c0a0a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b2c3e9-b1c7-427d-b9fd-aaf344dabe12}" ma:internalName="TaxCatchAll" ma:showField="CatchAllData" ma:web="5f40a1a7-d4e1-40b1-88d5-3dd60c0a0a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3D065-35B3-4ABF-A79A-FDEA7FFCDE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6D945E-0EF5-438C-82C1-65C4172E4DD1}">
  <ds:schemaRefs>
    <ds:schemaRef ds:uri="http://schemas.microsoft.com/office/2006/metadata/properties"/>
    <ds:schemaRef ds:uri="http://schemas.microsoft.com/office/infopath/2007/PartnerControls"/>
    <ds:schemaRef ds:uri="b7a32e9a-83ed-4fc1-afd2-24748cc0fd29"/>
    <ds:schemaRef ds:uri="1103b93a-9ee9-47ae-aa92-e31c5ef9a1ca"/>
  </ds:schemaRefs>
</ds:datastoreItem>
</file>

<file path=customXml/itemProps3.xml><?xml version="1.0" encoding="utf-8"?>
<ds:datastoreItem xmlns:ds="http://schemas.openxmlformats.org/officeDocument/2006/customXml" ds:itemID="{6CB0715C-60F6-415E-A3A2-6B59FEF81218}"/>
</file>

<file path=customXml/itemProps4.xml><?xml version="1.0" encoding="utf-8"?>
<ds:datastoreItem xmlns:ds="http://schemas.openxmlformats.org/officeDocument/2006/customXml" ds:itemID="{D0A75BFD-9D1A-4CE7-BE5D-ED6AFB9A5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Kant (krishna.kant@uipath.com)</dc:creator>
  <cp:keywords/>
  <dc:description/>
  <cp:lastModifiedBy>Tyler Krimmel</cp:lastModifiedBy>
  <cp:revision>2</cp:revision>
  <cp:lastPrinted>2020-07-06T13:00:00Z</cp:lastPrinted>
  <dcterms:created xsi:type="dcterms:W3CDTF">2022-01-31T19:29:00Z</dcterms:created>
  <dcterms:modified xsi:type="dcterms:W3CDTF">2022-01-3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1E8B20E04042ABC9C337A23820D4</vt:lpwstr>
  </property>
  <property fmtid="{D5CDD505-2E9C-101B-9397-08002B2CF9AE}" pid="3" name="Order">
    <vt:r8>8890200</vt:r8>
  </property>
  <property fmtid="{D5CDD505-2E9C-101B-9397-08002B2CF9AE}" pid="4" name="_ExtendedDescription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xd_Signature">
    <vt:bool>false</vt:bool>
  </property>
  <property fmtid="{D5CDD505-2E9C-101B-9397-08002B2CF9AE}" pid="9" name="xd_ProgID">
    <vt:lpwstr/>
  </property>
  <property fmtid="{D5CDD505-2E9C-101B-9397-08002B2CF9AE}" pid="10" name="TemplateUrl">
    <vt:lpwstr/>
  </property>
</Properties>
</file>